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4F2A1A" w14:textId="292F92E5" w:rsidR="002C7F0F" w:rsidRDefault="00EE2E36" w:rsidP="00CC6EDC">
      <w:pPr>
        <w:pStyle w:val="NoSpacing"/>
        <w:ind w:left="2160" w:right="-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</w:t>
      </w:r>
      <w:r>
        <w:rPr>
          <w:b/>
          <w:bCs/>
          <w:sz w:val="28"/>
          <w:szCs w:val="28"/>
        </w:rPr>
        <w:tab/>
        <w:t xml:space="preserve">  </w:t>
      </w:r>
      <w:r w:rsidR="00415C67">
        <w:rPr>
          <w:b/>
          <w:bCs/>
          <w:sz w:val="28"/>
          <w:szCs w:val="28"/>
        </w:rPr>
        <w:t xml:space="preserve"> </w:t>
      </w:r>
      <w:r w:rsidR="001B6576">
        <w:rPr>
          <w:b/>
          <w:bCs/>
          <w:sz w:val="28"/>
          <w:szCs w:val="28"/>
        </w:rPr>
        <w:t xml:space="preserve"> </w:t>
      </w:r>
      <w:r w:rsidR="00415C67">
        <w:rPr>
          <w:b/>
          <w:bCs/>
          <w:sz w:val="28"/>
          <w:szCs w:val="28"/>
        </w:rPr>
        <w:t xml:space="preserve"> </w:t>
      </w:r>
      <w:r w:rsidR="00277CBA">
        <w:rPr>
          <w:b/>
          <w:bCs/>
          <w:sz w:val="28"/>
          <w:szCs w:val="28"/>
        </w:rPr>
        <w:t xml:space="preserve">  </w:t>
      </w:r>
      <w:r w:rsidR="002C7F0F" w:rsidRPr="00DF2DE6">
        <w:rPr>
          <w:b/>
          <w:bCs/>
          <w:sz w:val="28"/>
          <w:szCs w:val="28"/>
        </w:rPr>
        <w:t xml:space="preserve">Nightmare </w:t>
      </w:r>
      <w:r w:rsidR="00DF2DE6" w:rsidRPr="00DF2DE6">
        <w:rPr>
          <w:b/>
          <w:bCs/>
          <w:sz w:val="28"/>
          <w:szCs w:val="28"/>
        </w:rPr>
        <w:t>in Verse</w:t>
      </w:r>
    </w:p>
    <w:p w14:paraId="5831D051" w14:textId="5DE46F04" w:rsidR="00E00F80" w:rsidRDefault="00E00F80" w:rsidP="00E00F80">
      <w:pPr>
        <w:pStyle w:val="NoSpacing"/>
        <w:ind w:left="2880"/>
        <w:rPr>
          <w:b/>
          <w:bCs/>
        </w:rPr>
      </w:pPr>
      <w:r>
        <w:rPr>
          <w:b/>
          <w:bCs/>
          <w:sz w:val="28"/>
          <w:szCs w:val="28"/>
        </w:rPr>
        <w:t xml:space="preserve">    </w:t>
      </w:r>
      <w:r w:rsidR="001B6576">
        <w:rPr>
          <w:b/>
          <w:bCs/>
          <w:sz w:val="28"/>
          <w:szCs w:val="28"/>
        </w:rPr>
        <w:t xml:space="preserve"> </w:t>
      </w:r>
      <w:r w:rsidR="00415C67">
        <w:rPr>
          <w:b/>
          <w:bCs/>
          <w:sz w:val="28"/>
          <w:szCs w:val="28"/>
        </w:rPr>
        <w:t xml:space="preserve">  </w:t>
      </w:r>
      <w:r w:rsidR="00277CBA">
        <w:rPr>
          <w:b/>
          <w:bCs/>
          <w:sz w:val="28"/>
          <w:szCs w:val="28"/>
        </w:rPr>
        <w:t xml:space="preserve">  </w:t>
      </w:r>
      <w:r>
        <w:rPr>
          <w:b/>
          <w:bCs/>
          <w:sz w:val="28"/>
          <w:szCs w:val="28"/>
        </w:rPr>
        <w:t xml:space="preserve">    </w:t>
      </w:r>
      <w:r w:rsidR="00415C67">
        <w:rPr>
          <w:b/>
          <w:bCs/>
          <w:sz w:val="28"/>
          <w:szCs w:val="28"/>
        </w:rPr>
        <w:t xml:space="preserve">  </w:t>
      </w:r>
      <w:r w:rsidR="00277CBA">
        <w:rPr>
          <w:b/>
          <w:bCs/>
          <w:sz w:val="28"/>
          <w:szCs w:val="28"/>
        </w:rPr>
        <w:t xml:space="preserve"> </w:t>
      </w:r>
      <w:r w:rsidR="00415C67">
        <w:rPr>
          <w:b/>
          <w:bCs/>
          <w:sz w:val="28"/>
          <w:szCs w:val="28"/>
        </w:rPr>
        <w:t xml:space="preserve"> </w:t>
      </w:r>
      <w:r w:rsidR="001B6576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</w:t>
      </w:r>
      <w:r w:rsidR="00277CBA" w:rsidRPr="00E00F80">
        <w:rPr>
          <w:b/>
          <w:bCs/>
        </w:rPr>
        <w:t>6994th</w:t>
      </w:r>
      <w:r w:rsidR="00CC5CDD">
        <w:rPr>
          <w:b/>
          <w:bCs/>
        </w:rPr>
        <w:t xml:space="preserve"> </w:t>
      </w:r>
    </w:p>
    <w:p w14:paraId="70540EFC" w14:textId="2220A5F5" w:rsidR="00277CBA" w:rsidRPr="00277CBA" w:rsidRDefault="00277CBA" w:rsidP="00E00F80">
      <w:pPr>
        <w:pStyle w:val="NoSpacing"/>
        <w:ind w:left="28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</w:t>
      </w:r>
      <w:r w:rsidRPr="00277CBA">
        <w:rPr>
          <w:b/>
          <w:bCs/>
          <w:sz w:val="22"/>
          <w:szCs w:val="22"/>
        </w:rPr>
        <w:t>Alone Unarmed Unafraid</w:t>
      </w:r>
    </w:p>
    <w:p w14:paraId="1652A3E5" w14:textId="6A16A633" w:rsidR="00DF2DE6" w:rsidRDefault="001B6576" w:rsidP="00F93910">
      <w:pPr>
        <w:pStyle w:val="NoSpacing"/>
      </w:pPr>
      <w:r w:rsidRPr="00EE2E36">
        <w:rPr>
          <w:rFonts w:ascii="Merriweather" w:eastAsia="Calibri" w:hAnsi="Merriweather" w:cs="Calibri"/>
          <w:noProof/>
          <w:color w:val="000000"/>
          <w:kern w:val="0"/>
          <w:sz w:val="20"/>
          <w:szCs w:val="20"/>
          <w14:ligatures w14:val="none"/>
        </w:rPr>
        <w:drawing>
          <wp:anchor distT="0" distB="0" distL="114300" distR="114300" simplePos="0" relativeHeight="251659264" behindDoc="1" locked="0" layoutInCell="1" allowOverlap="1" wp14:anchorId="7B60CD73" wp14:editId="7BCDD34C">
            <wp:simplePos x="0" y="0"/>
            <wp:positionH relativeFrom="column">
              <wp:posOffset>2065020</wp:posOffset>
            </wp:positionH>
            <wp:positionV relativeFrom="paragraph">
              <wp:posOffset>140970</wp:posOffset>
            </wp:positionV>
            <wp:extent cx="1598295" cy="1598295"/>
            <wp:effectExtent l="0" t="0" r="1905" b="1905"/>
            <wp:wrapTight wrapText="bothSides">
              <wp:wrapPolygon edited="0">
                <wp:start x="0" y="0"/>
                <wp:lineTo x="0" y="21368"/>
                <wp:lineTo x="21368" y="21368"/>
                <wp:lineTo x="21368" y="0"/>
                <wp:lineTo x="0" y="0"/>
              </wp:wrapPolygon>
            </wp:wrapTight>
            <wp:docPr id="1528352332" name="Picture 1" descr="6994th Security Squadron ARDF Dec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6994th Security Squadron ARDF Decal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295" cy="1598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C3950A" w14:textId="77777777" w:rsidR="00FC2FE8" w:rsidRDefault="00FC2FE8" w:rsidP="00F93910">
      <w:pPr>
        <w:pStyle w:val="NoSpacing"/>
        <w:sectPr w:rsidR="00FC2FE8" w:rsidSect="00CC6EDC">
          <w:pgSz w:w="12240" w:h="15840"/>
          <w:pgMar w:top="864" w:right="720" w:bottom="1440" w:left="1440" w:header="720" w:footer="720" w:gutter="0"/>
          <w:cols w:space="720"/>
          <w:docGrid w:linePitch="360"/>
        </w:sectPr>
      </w:pPr>
    </w:p>
    <w:p w14:paraId="4C853861" w14:textId="4306F021" w:rsidR="00967454" w:rsidRPr="003E5F2D" w:rsidRDefault="00BD31D0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The creature </w:t>
      </w:r>
      <w:r w:rsidR="00FC2FE8" w:rsidRPr="003E5F2D">
        <w:rPr>
          <w:sz w:val="20"/>
          <w:szCs w:val="20"/>
        </w:rPr>
        <w:t>coming</w:t>
      </w:r>
      <w:r w:rsidRPr="003E5F2D">
        <w:rPr>
          <w:sz w:val="20"/>
          <w:szCs w:val="20"/>
        </w:rPr>
        <w:t xml:space="preserve"> in the door</w:t>
      </w:r>
      <w:r w:rsidR="00FC2FE8" w:rsidRPr="003E5F2D">
        <w:rPr>
          <w:sz w:val="20"/>
          <w:szCs w:val="20"/>
        </w:rPr>
        <w:t>,</w:t>
      </w:r>
    </w:p>
    <w:p w14:paraId="6CE1FE7E" w14:textId="1B0C0023" w:rsidR="00BD31D0" w:rsidRPr="003E5F2D" w:rsidRDefault="00BD31D0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Each morning in the dark</w:t>
      </w:r>
      <w:r w:rsidR="00A901E9" w:rsidRPr="003E5F2D">
        <w:rPr>
          <w:sz w:val="20"/>
          <w:szCs w:val="20"/>
        </w:rPr>
        <w:t>,</w:t>
      </w:r>
    </w:p>
    <w:p w14:paraId="3ED50F4E" w14:textId="511B9F63" w:rsidR="00BD31D0" w:rsidRPr="003E5F2D" w:rsidRDefault="00BD31D0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Was one of us all dressed in black</w:t>
      </w:r>
    </w:p>
    <w:p w14:paraId="23CDF5FA" w14:textId="79B03F53" w:rsidR="00BD31D0" w:rsidRPr="003E5F2D" w:rsidRDefault="00723D6E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His job </w:t>
      </w:r>
      <w:proofErr w:type="gramStart"/>
      <w:r w:rsidRPr="003E5F2D">
        <w:rPr>
          <w:sz w:val="20"/>
          <w:szCs w:val="20"/>
        </w:rPr>
        <w:t>to</w:t>
      </w:r>
      <w:proofErr w:type="gramEnd"/>
      <w:r w:rsidRPr="003E5F2D">
        <w:rPr>
          <w:sz w:val="20"/>
          <w:szCs w:val="20"/>
        </w:rPr>
        <w:t xml:space="preserve"> check the mark.</w:t>
      </w:r>
    </w:p>
    <w:p w14:paraId="1D6170BA" w14:textId="7910D2B9" w:rsidR="00184CEB" w:rsidRPr="003E5F2D" w:rsidRDefault="00184CEB" w:rsidP="00F93910">
      <w:pPr>
        <w:pStyle w:val="NoSpacing"/>
        <w:rPr>
          <w:sz w:val="20"/>
          <w:szCs w:val="20"/>
        </w:rPr>
      </w:pPr>
    </w:p>
    <w:p w14:paraId="43223935" w14:textId="5A820547" w:rsidR="00723D6E" w:rsidRPr="003E5F2D" w:rsidRDefault="00723D6E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You see each day our aircraft left</w:t>
      </w:r>
    </w:p>
    <w:p w14:paraId="762484C5" w14:textId="152A277B" w:rsidR="00723D6E" w:rsidRPr="003E5F2D" w:rsidRDefault="00723D6E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When night became daytime</w:t>
      </w:r>
      <w:r w:rsidR="00431391" w:rsidRPr="003E5F2D">
        <w:rPr>
          <w:sz w:val="20"/>
          <w:szCs w:val="20"/>
        </w:rPr>
        <w:t>,</w:t>
      </w:r>
    </w:p>
    <w:p w14:paraId="0B0D3EB2" w14:textId="11124734" w:rsidR="00723D6E" w:rsidRPr="003E5F2D" w:rsidRDefault="0089548D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It </w:t>
      </w:r>
      <w:r w:rsidR="00723D6E" w:rsidRPr="003E5F2D">
        <w:rPr>
          <w:sz w:val="20"/>
          <w:szCs w:val="20"/>
        </w:rPr>
        <w:t xml:space="preserve">was the end of </w:t>
      </w:r>
      <w:r w:rsidR="00431391" w:rsidRPr="003E5F2D">
        <w:rPr>
          <w:sz w:val="20"/>
          <w:szCs w:val="20"/>
        </w:rPr>
        <w:t>peaceful</w:t>
      </w:r>
      <w:r w:rsidR="00723D6E" w:rsidRPr="003E5F2D">
        <w:rPr>
          <w:sz w:val="20"/>
          <w:szCs w:val="20"/>
        </w:rPr>
        <w:t xml:space="preserve"> sleep</w:t>
      </w:r>
    </w:p>
    <w:p w14:paraId="4A2942C2" w14:textId="51808013" w:rsidR="00723D6E" w:rsidRPr="003E5F2D" w:rsidRDefault="00723D6E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o fly just one more time</w:t>
      </w:r>
      <w:r w:rsidR="0089548D" w:rsidRPr="003E5F2D">
        <w:rPr>
          <w:sz w:val="20"/>
          <w:szCs w:val="20"/>
        </w:rPr>
        <w:t>.</w:t>
      </w:r>
    </w:p>
    <w:p w14:paraId="143E61F3" w14:textId="07B2C713" w:rsidR="00184CEB" w:rsidRPr="003E5F2D" w:rsidRDefault="00184CEB" w:rsidP="00F93910">
      <w:pPr>
        <w:pStyle w:val="NoSpacing"/>
        <w:rPr>
          <w:sz w:val="20"/>
          <w:szCs w:val="20"/>
        </w:rPr>
      </w:pPr>
    </w:p>
    <w:p w14:paraId="20293AA6" w14:textId="73E376F5" w:rsidR="0089548D" w:rsidRPr="003E5F2D" w:rsidRDefault="00277CBA" w:rsidP="00F9391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If</w:t>
      </w:r>
      <w:r w:rsidR="0089548D" w:rsidRPr="003E5F2D">
        <w:rPr>
          <w:sz w:val="20"/>
          <w:szCs w:val="20"/>
        </w:rPr>
        <w:t xml:space="preserve"> we </w:t>
      </w:r>
      <w:proofErr w:type="gramStart"/>
      <w:r w:rsidR="0089548D" w:rsidRPr="003E5F2D">
        <w:rPr>
          <w:sz w:val="20"/>
          <w:szCs w:val="20"/>
        </w:rPr>
        <w:t>were passed</w:t>
      </w:r>
      <w:proofErr w:type="gramEnd"/>
      <w:r w:rsidR="0089548D" w:rsidRPr="003E5F2D">
        <w:rPr>
          <w:sz w:val="20"/>
          <w:szCs w:val="20"/>
        </w:rPr>
        <w:t xml:space="preserve"> to sleep some more</w:t>
      </w:r>
      <w:r w:rsidR="00431391" w:rsidRPr="003E5F2D">
        <w:rPr>
          <w:sz w:val="20"/>
          <w:szCs w:val="20"/>
        </w:rPr>
        <w:t>,</w:t>
      </w:r>
    </w:p>
    <w:p w14:paraId="6C857EDC" w14:textId="38CFC920" w:rsidR="0089548D" w:rsidRPr="003E5F2D" w:rsidRDefault="0089548D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hat meant we didn’t fly.</w:t>
      </w:r>
    </w:p>
    <w:p w14:paraId="5EC63087" w14:textId="62CF8ED6" w:rsidR="0089548D" w:rsidRPr="003E5F2D" w:rsidRDefault="0089548D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At least </w:t>
      </w:r>
      <w:r w:rsidRPr="003E5F2D">
        <w:rPr>
          <w:sz w:val="20"/>
          <w:szCs w:val="20"/>
          <w:u w:val="single"/>
        </w:rPr>
        <w:t>that</w:t>
      </w:r>
      <w:r w:rsidRPr="003E5F2D">
        <w:rPr>
          <w:sz w:val="20"/>
          <w:szCs w:val="20"/>
        </w:rPr>
        <w:t xml:space="preserve"> day we</w:t>
      </w:r>
      <w:r w:rsidR="00FC2FE8" w:rsidRPr="003E5F2D">
        <w:rPr>
          <w:sz w:val="20"/>
          <w:szCs w:val="20"/>
        </w:rPr>
        <w:t>re</w:t>
      </w:r>
      <w:r w:rsidRPr="003E5F2D">
        <w:rPr>
          <w:sz w:val="20"/>
          <w:szCs w:val="20"/>
        </w:rPr>
        <w:t xml:space="preserve"> safe from harm</w:t>
      </w:r>
    </w:p>
    <w:p w14:paraId="00A9915D" w14:textId="19C20CE2" w:rsidR="00DC42EF" w:rsidRDefault="0089548D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Our death </w:t>
      </w:r>
      <w:r w:rsidR="0055050B">
        <w:rPr>
          <w:sz w:val="20"/>
          <w:szCs w:val="20"/>
        </w:rPr>
        <w:t>once more</w:t>
      </w:r>
      <w:r w:rsidR="00A901E9" w:rsidRPr="003E5F2D">
        <w:rPr>
          <w:sz w:val="20"/>
          <w:szCs w:val="20"/>
        </w:rPr>
        <w:t>,</w:t>
      </w:r>
      <w:r w:rsidRPr="003E5F2D">
        <w:rPr>
          <w:sz w:val="20"/>
          <w:szCs w:val="20"/>
        </w:rPr>
        <w:t xml:space="preserve"> deny.</w:t>
      </w:r>
    </w:p>
    <w:p w14:paraId="5840709B" w14:textId="77777777" w:rsidR="0055050B" w:rsidRPr="003E5F2D" w:rsidRDefault="0055050B" w:rsidP="00F93910">
      <w:pPr>
        <w:pStyle w:val="NoSpacing"/>
        <w:rPr>
          <w:sz w:val="20"/>
          <w:szCs w:val="20"/>
        </w:rPr>
      </w:pPr>
    </w:p>
    <w:p w14:paraId="2D2CB179" w14:textId="6B1E4276" w:rsidR="00184CEB" w:rsidRPr="003E5F2D" w:rsidRDefault="00184CEB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Yes, fear is what you feel each day</w:t>
      </w:r>
    </w:p>
    <w:p w14:paraId="3196F5B4" w14:textId="7ABE6305" w:rsidR="00184CEB" w:rsidRPr="003E5F2D" w:rsidRDefault="00600AF8" w:rsidP="00F9391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 xml:space="preserve">But </w:t>
      </w:r>
      <w:r w:rsidR="00184CEB" w:rsidRPr="003E5F2D">
        <w:rPr>
          <w:sz w:val="20"/>
          <w:szCs w:val="20"/>
        </w:rPr>
        <w:t>never to be shown.</w:t>
      </w:r>
    </w:p>
    <w:p w14:paraId="6A499CFC" w14:textId="3C01BF45" w:rsidR="00184CEB" w:rsidRPr="003E5F2D" w:rsidRDefault="00184CEB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he more you feel, the less you show.</w:t>
      </w:r>
    </w:p>
    <w:p w14:paraId="4CE17429" w14:textId="4DEE8D62" w:rsidR="00184CEB" w:rsidRPr="003E5F2D" w:rsidRDefault="00184CEB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The </w:t>
      </w:r>
      <w:r w:rsidR="00DC42EF" w:rsidRPr="003E5F2D">
        <w:rPr>
          <w:sz w:val="20"/>
          <w:szCs w:val="20"/>
        </w:rPr>
        <w:t>hidden truth</w:t>
      </w:r>
      <w:r w:rsidRPr="003E5F2D">
        <w:rPr>
          <w:sz w:val="20"/>
          <w:szCs w:val="20"/>
        </w:rPr>
        <w:t xml:space="preserve"> </w:t>
      </w:r>
      <w:proofErr w:type="gramStart"/>
      <w:r w:rsidRPr="003E5F2D">
        <w:rPr>
          <w:sz w:val="20"/>
          <w:szCs w:val="20"/>
        </w:rPr>
        <w:t>unknown</w:t>
      </w:r>
      <w:proofErr w:type="gramEnd"/>
      <w:r w:rsidRPr="003E5F2D">
        <w:rPr>
          <w:sz w:val="20"/>
          <w:szCs w:val="20"/>
        </w:rPr>
        <w:t>.</w:t>
      </w:r>
    </w:p>
    <w:p w14:paraId="09D4D201" w14:textId="2D86C3C7" w:rsidR="00DC42EF" w:rsidRPr="003E5F2D" w:rsidRDefault="00DC42EF" w:rsidP="00F93910">
      <w:pPr>
        <w:pStyle w:val="NoSpacing"/>
        <w:rPr>
          <w:sz w:val="20"/>
          <w:szCs w:val="20"/>
        </w:rPr>
      </w:pPr>
    </w:p>
    <w:p w14:paraId="5E0DEB4F" w14:textId="0DA98732" w:rsidR="00DC42EF" w:rsidRPr="003E5F2D" w:rsidRDefault="00DC42EF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Survival vests are passed around</w:t>
      </w:r>
    </w:p>
    <w:p w14:paraId="3A408D2C" w14:textId="598B684B" w:rsidR="00DC42EF" w:rsidRPr="003E5F2D" w:rsidRDefault="00DC42EF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And filled with useful things</w:t>
      </w:r>
      <w:r w:rsidR="00277CBA">
        <w:rPr>
          <w:sz w:val="20"/>
          <w:szCs w:val="20"/>
        </w:rPr>
        <w:t>.</w:t>
      </w:r>
    </w:p>
    <w:p w14:paraId="7EC235E4" w14:textId="12E22A1E" w:rsidR="00DC42EF" w:rsidRPr="003E5F2D" w:rsidRDefault="00DC42EF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o maybe help and maybe not</w:t>
      </w:r>
    </w:p>
    <w:p w14:paraId="3E24502F" w14:textId="483DF524" w:rsidR="00DC42EF" w:rsidRPr="003E5F2D" w:rsidRDefault="00DC42EF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When bad guys break our wings.</w:t>
      </w:r>
    </w:p>
    <w:p w14:paraId="671AD116" w14:textId="1B523AEE" w:rsidR="00DC42EF" w:rsidRPr="003E5F2D" w:rsidRDefault="00DC42EF" w:rsidP="00F93910">
      <w:pPr>
        <w:pStyle w:val="NoSpacing"/>
        <w:rPr>
          <w:sz w:val="20"/>
          <w:szCs w:val="20"/>
        </w:rPr>
      </w:pPr>
    </w:p>
    <w:p w14:paraId="05E8DB49" w14:textId="3F7546C6" w:rsidR="00DC42EF" w:rsidRPr="003E5F2D" w:rsidRDefault="00DC42EF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And some like me</w:t>
      </w:r>
      <w:r w:rsidR="00967993">
        <w:rPr>
          <w:sz w:val="20"/>
          <w:szCs w:val="20"/>
        </w:rPr>
        <w:t>,</w:t>
      </w:r>
      <w:r w:rsidRPr="003E5F2D">
        <w:rPr>
          <w:sz w:val="20"/>
          <w:szCs w:val="20"/>
        </w:rPr>
        <w:t xml:space="preserve"> I guess because</w:t>
      </w:r>
    </w:p>
    <w:p w14:paraId="4F5234DC" w14:textId="4D979881" w:rsidR="00DC42EF" w:rsidRPr="003E5F2D" w:rsidRDefault="00DC42EF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I </w:t>
      </w:r>
      <w:r w:rsidR="00375F75">
        <w:rPr>
          <w:sz w:val="20"/>
          <w:szCs w:val="20"/>
        </w:rPr>
        <w:t>yearn for</w:t>
      </w:r>
      <w:r w:rsidRPr="003E5F2D">
        <w:rPr>
          <w:sz w:val="20"/>
          <w:szCs w:val="20"/>
        </w:rPr>
        <w:t xml:space="preserve"> long ago.</w:t>
      </w:r>
    </w:p>
    <w:p w14:paraId="729DCDF8" w14:textId="238E3CE2" w:rsidR="00DC42EF" w:rsidRPr="003E5F2D" w:rsidRDefault="00DC42EF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My belt of black, my pistol there</w:t>
      </w:r>
    </w:p>
    <w:p w14:paraId="4BF15B5A" w14:textId="721D85E4" w:rsidR="00DC42EF" w:rsidRPr="003E5F2D" w:rsidRDefault="00DC42EF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To </w:t>
      </w:r>
      <w:r w:rsidR="002C7F0F" w:rsidRPr="003E5F2D">
        <w:rPr>
          <w:sz w:val="20"/>
          <w:szCs w:val="20"/>
        </w:rPr>
        <w:t>conquer</w:t>
      </w:r>
      <w:r w:rsidR="00364AEF" w:rsidRPr="003E5F2D">
        <w:rPr>
          <w:sz w:val="20"/>
          <w:szCs w:val="20"/>
        </w:rPr>
        <w:t xml:space="preserve"> </w:t>
      </w:r>
      <w:r w:rsidRPr="003E5F2D">
        <w:rPr>
          <w:sz w:val="20"/>
          <w:szCs w:val="20"/>
        </w:rPr>
        <w:t>any foe.</w:t>
      </w:r>
      <w:r w:rsidR="00EE2E36" w:rsidRPr="003E5F2D">
        <w:rPr>
          <w:rFonts w:ascii="Merriweather" w:eastAsia="Calibri" w:hAnsi="Merriweather" w:cs="Calibri"/>
          <w:noProof/>
          <w:color w:val="000000"/>
          <w:kern w:val="0"/>
          <w:sz w:val="20"/>
          <w:szCs w:val="20"/>
          <w14:ligatures w14:val="none"/>
        </w:rPr>
        <w:t xml:space="preserve"> </w:t>
      </w:r>
    </w:p>
    <w:p w14:paraId="16591DBD" w14:textId="3FA80D38" w:rsidR="00DC42EF" w:rsidRPr="003E5F2D" w:rsidRDefault="00DC42EF" w:rsidP="00F93910">
      <w:pPr>
        <w:pStyle w:val="NoSpacing"/>
        <w:rPr>
          <w:sz w:val="20"/>
          <w:szCs w:val="20"/>
        </w:rPr>
      </w:pPr>
    </w:p>
    <w:p w14:paraId="0B6BAA4D" w14:textId="292EB101" w:rsidR="00DC42EF" w:rsidRPr="003E5F2D" w:rsidRDefault="00DC42EF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Unlike our hero all i</w:t>
      </w:r>
      <w:r w:rsidR="00FC2FE8" w:rsidRPr="003E5F2D">
        <w:rPr>
          <w:sz w:val="20"/>
          <w:szCs w:val="20"/>
        </w:rPr>
        <w:t>n</w:t>
      </w:r>
      <w:r w:rsidRPr="003E5F2D">
        <w:rPr>
          <w:sz w:val="20"/>
          <w:szCs w:val="20"/>
        </w:rPr>
        <w:t xml:space="preserve"> white</w:t>
      </w:r>
    </w:p>
    <w:p w14:paraId="7033E201" w14:textId="3D5C0613" w:rsidR="00DC42EF" w:rsidRPr="003E5F2D" w:rsidRDefault="00DC42EF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Our </w:t>
      </w:r>
      <w:r w:rsidR="00364AEF" w:rsidRPr="003E5F2D">
        <w:rPr>
          <w:sz w:val="20"/>
          <w:szCs w:val="20"/>
        </w:rPr>
        <w:t>uniform is black</w:t>
      </w:r>
      <w:r w:rsidR="00CC6EDC">
        <w:rPr>
          <w:sz w:val="20"/>
          <w:szCs w:val="20"/>
        </w:rPr>
        <w:t>.</w:t>
      </w:r>
    </w:p>
    <w:p w14:paraId="0469FEE6" w14:textId="2D48E783" w:rsidR="00364AEF" w:rsidRPr="003E5F2D" w:rsidRDefault="00F80914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But like the</w:t>
      </w:r>
      <w:r w:rsidR="00364AEF" w:rsidRPr="003E5F2D">
        <w:rPr>
          <w:sz w:val="20"/>
          <w:szCs w:val="20"/>
        </w:rPr>
        <w:t xml:space="preserve"> Ranger all alone</w:t>
      </w:r>
    </w:p>
    <w:p w14:paraId="51D51364" w14:textId="011FB05B" w:rsidR="00364AEF" w:rsidRPr="003E5F2D" w:rsidRDefault="00F80914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We</w:t>
      </w:r>
      <w:r w:rsidR="00364AEF" w:rsidRPr="003E5F2D">
        <w:rPr>
          <w:sz w:val="20"/>
          <w:szCs w:val="20"/>
        </w:rPr>
        <w:t xml:space="preserve"> </w:t>
      </w:r>
      <w:r w:rsidR="00753A1D" w:rsidRPr="003E5F2D">
        <w:rPr>
          <w:sz w:val="20"/>
          <w:szCs w:val="20"/>
        </w:rPr>
        <w:t xml:space="preserve">never </w:t>
      </w:r>
      <w:r w:rsidR="00CC5CDD">
        <w:rPr>
          <w:sz w:val="20"/>
          <w:szCs w:val="20"/>
        </w:rPr>
        <w:t>do</w:t>
      </w:r>
      <w:r w:rsidR="00753A1D" w:rsidRPr="003E5F2D">
        <w:rPr>
          <w:sz w:val="20"/>
          <w:szCs w:val="20"/>
        </w:rPr>
        <w:t xml:space="preserve"> look</w:t>
      </w:r>
      <w:r w:rsidR="00364AEF" w:rsidRPr="003E5F2D">
        <w:rPr>
          <w:sz w:val="20"/>
          <w:szCs w:val="20"/>
        </w:rPr>
        <w:t xml:space="preserve"> back.</w:t>
      </w:r>
    </w:p>
    <w:p w14:paraId="1E97DC2E" w14:textId="622E1225" w:rsidR="00431391" w:rsidRPr="003E5F2D" w:rsidRDefault="00431391" w:rsidP="00F93910">
      <w:pPr>
        <w:pStyle w:val="NoSpacing"/>
        <w:rPr>
          <w:sz w:val="20"/>
          <w:szCs w:val="20"/>
        </w:rPr>
      </w:pPr>
    </w:p>
    <w:p w14:paraId="47A5DA5B" w14:textId="0D3B873E" w:rsidR="00431391" w:rsidRPr="003E5F2D" w:rsidRDefault="00431391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Yes, fear is what you feel each day</w:t>
      </w:r>
    </w:p>
    <w:p w14:paraId="40B6B5CB" w14:textId="3ECB895A" w:rsidR="00431391" w:rsidRPr="003E5F2D" w:rsidRDefault="00600AF8" w:rsidP="00F9391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But</w:t>
      </w:r>
      <w:r w:rsidR="00431391" w:rsidRPr="003E5F2D">
        <w:rPr>
          <w:sz w:val="20"/>
          <w:szCs w:val="20"/>
        </w:rPr>
        <w:t xml:space="preserve"> never to be shown.</w:t>
      </w:r>
    </w:p>
    <w:p w14:paraId="3C68F354" w14:textId="23AC1C9B" w:rsidR="00431391" w:rsidRPr="003E5F2D" w:rsidRDefault="00431391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he more you feel, the less you show.</w:t>
      </w:r>
    </w:p>
    <w:p w14:paraId="214BBB67" w14:textId="77777777" w:rsidR="00431391" w:rsidRPr="003E5F2D" w:rsidRDefault="00431391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The hidden truth </w:t>
      </w:r>
      <w:proofErr w:type="gramStart"/>
      <w:r w:rsidRPr="003E5F2D">
        <w:rPr>
          <w:sz w:val="20"/>
          <w:szCs w:val="20"/>
        </w:rPr>
        <w:t>unknown</w:t>
      </w:r>
      <w:proofErr w:type="gramEnd"/>
      <w:r w:rsidRPr="003E5F2D">
        <w:rPr>
          <w:sz w:val="20"/>
          <w:szCs w:val="20"/>
        </w:rPr>
        <w:t>.</w:t>
      </w:r>
    </w:p>
    <w:p w14:paraId="03779F45" w14:textId="254FF0A7" w:rsidR="00BD31D0" w:rsidRPr="003E5F2D" w:rsidRDefault="00BD31D0" w:rsidP="00F93910">
      <w:pPr>
        <w:pStyle w:val="NoSpacing"/>
        <w:rPr>
          <w:sz w:val="20"/>
          <w:szCs w:val="20"/>
        </w:rPr>
      </w:pPr>
    </w:p>
    <w:p w14:paraId="722B158A" w14:textId="759A2EE2" w:rsidR="00364AEF" w:rsidRPr="003E5F2D" w:rsidRDefault="00364AEF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he tunnel hot a</w:t>
      </w:r>
      <w:r w:rsidR="00431391" w:rsidRPr="003E5F2D">
        <w:rPr>
          <w:sz w:val="20"/>
          <w:szCs w:val="20"/>
        </w:rPr>
        <w:t>nd</w:t>
      </w:r>
      <w:r w:rsidRPr="003E5F2D">
        <w:rPr>
          <w:sz w:val="20"/>
          <w:szCs w:val="20"/>
        </w:rPr>
        <w:t xml:space="preserve"> coffin like</w:t>
      </w:r>
    </w:p>
    <w:p w14:paraId="5DDCD112" w14:textId="455D870E" w:rsidR="002C7F0F" w:rsidRPr="003E5F2D" w:rsidRDefault="00364AEF" w:rsidP="00F93910">
      <w:pPr>
        <w:pStyle w:val="NoSpacing"/>
        <w:rPr>
          <w:sz w:val="20"/>
          <w:szCs w:val="20"/>
        </w:rPr>
      </w:pPr>
      <w:proofErr w:type="gramStart"/>
      <w:r w:rsidRPr="003E5F2D">
        <w:rPr>
          <w:sz w:val="20"/>
          <w:szCs w:val="20"/>
        </w:rPr>
        <w:t>Was</w:t>
      </w:r>
      <w:proofErr w:type="gramEnd"/>
      <w:r w:rsidRPr="003E5F2D">
        <w:rPr>
          <w:sz w:val="20"/>
          <w:szCs w:val="20"/>
        </w:rPr>
        <w:t xml:space="preserve"> w</w:t>
      </w:r>
      <w:r w:rsidR="00FC2FE8" w:rsidRPr="003E5F2D">
        <w:rPr>
          <w:sz w:val="20"/>
          <w:szCs w:val="20"/>
        </w:rPr>
        <w:t>h</w:t>
      </w:r>
      <w:r w:rsidRPr="003E5F2D">
        <w:rPr>
          <w:sz w:val="20"/>
          <w:szCs w:val="20"/>
        </w:rPr>
        <w:t>ere we climbed each day</w:t>
      </w:r>
      <w:r w:rsidR="00FC2FE8" w:rsidRPr="003E5F2D">
        <w:rPr>
          <w:sz w:val="20"/>
          <w:szCs w:val="20"/>
        </w:rPr>
        <w:t>.</w:t>
      </w:r>
    </w:p>
    <w:p w14:paraId="51D4C449" w14:textId="3012F263" w:rsidR="00364AEF" w:rsidRPr="003E5F2D" w:rsidRDefault="00431391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Our plane that crossed the river </w:t>
      </w:r>
      <w:proofErr w:type="gramStart"/>
      <w:r w:rsidRPr="003E5F2D">
        <w:rPr>
          <w:sz w:val="20"/>
          <w:szCs w:val="20"/>
        </w:rPr>
        <w:t>cold</w:t>
      </w:r>
      <w:proofErr w:type="gramEnd"/>
      <w:r w:rsidR="00FC2FE8" w:rsidRPr="003E5F2D">
        <w:rPr>
          <w:sz w:val="20"/>
          <w:szCs w:val="20"/>
        </w:rPr>
        <w:t>,</w:t>
      </w:r>
    </w:p>
    <w:p w14:paraId="59D6A55A" w14:textId="75FDFEDC" w:rsidR="00FC2FE8" w:rsidRPr="003E5F2D" w:rsidRDefault="00431391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</w:t>
      </w:r>
      <w:r w:rsidR="00250F2A" w:rsidRPr="003E5F2D">
        <w:rPr>
          <w:sz w:val="20"/>
          <w:szCs w:val="20"/>
        </w:rPr>
        <w:t xml:space="preserve">he Mekong showed the </w:t>
      </w:r>
      <w:r w:rsidRPr="003E5F2D">
        <w:rPr>
          <w:sz w:val="20"/>
          <w:szCs w:val="20"/>
        </w:rPr>
        <w:t>way.</w:t>
      </w:r>
    </w:p>
    <w:p w14:paraId="7D5E2FEF" w14:textId="77777777" w:rsidR="00FC2FE8" w:rsidRPr="003E5F2D" w:rsidRDefault="00FC2FE8" w:rsidP="00F93910">
      <w:pPr>
        <w:pStyle w:val="NoSpacing"/>
        <w:rPr>
          <w:sz w:val="20"/>
          <w:szCs w:val="20"/>
        </w:rPr>
      </w:pPr>
    </w:p>
    <w:p w14:paraId="1F55E293" w14:textId="400C58C5" w:rsidR="00431391" w:rsidRPr="003E5F2D" w:rsidRDefault="00431391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We might return or we might stay</w:t>
      </w:r>
      <w:r w:rsidR="002C7F0F" w:rsidRPr="003E5F2D">
        <w:rPr>
          <w:sz w:val="20"/>
          <w:szCs w:val="20"/>
        </w:rPr>
        <w:t>,</w:t>
      </w:r>
    </w:p>
    <w:p w14:paraId="2591D1DA" w14:textId="304A3EDC" w:rsidR="00543845" w:rsidRPr="003E5F2D" w:rsidRDefault="00431391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 xml:space="preserve">The </w:t>
      </w:r>
      <w:proofErr w:type="gramStart"/>
      <w:r w:rsidRPr="003E5F2D">
        <w:rPr>
          <w:sz w:val="20"/>
          <w:szCs w:val="20"/>
        </w:rPr>
        <w:t>willing</w:t>
      </w:r>
      <w:proofErr w:type="gramEnd"/>
      <w:r w:rsidRPr="003E5F2D">
        <w:rPr>
          <w:sz w:val="20"/>
          <w:szCs w:val="20"/>
        </w:rPr>
        <w:t xml:space="preserve"> of our fate.</w:t>
      </w:r>
    </w:p>
    <w:p w14:paraId="4D8AC9B5" w14:textId="0681CFBF" w:rsidR="00543845" w:rsidRPr="003E5F2D" w:rsidRDefault="00543845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But if we do</w:t>
      </w:r>
      <w:r w:rsidR="003E5F2D" w:rsidRPr="003E5F2D">
        <w:rPr>
          <w:sz w:val="20"/>
          <w:szCs w:val="20"/>
        </w:rPr>
        <w:t>,</w:t>
      </w:r>
      <w:r w:rsidRPr="003E5F2D">
        <w:rPr>
          <w:sz w:val="20"/>
          <w:szCs w:val="20"/>
        </w:rPr>
        <w:t xml:space="preserve"> the time is brief,</w:t>
      </w:r>
    </w:p>
    <w:p w14:paraId="2B7590A5" w14:textId="3F64F95F" w:rsidR="00753A1D" w:rsidRPr="003E5F2D" w:rsidRDefault="00753A1D" w:rsidP="00F93910">
      <w:pPr>
        <w:pStyle w:val="NoSpacing"/>
        <w:rPr>
          <w:sz w:val="20"/>
          <w:szCs w:val="20"/>
        </w:rPr>
      </w:pPr>
      <w:r w:rsidRPr="003E5F2D">
        <w:rPr>
          <w:sz w:val="20"/>
          <w:szCs w:val="20"/>
        </w:rPr>
        <w:t>Tomorrow will not wait</w:t>
      </w:r>
      <w:r w:rsidR="00543845" w:rsidRPr="003E5F2D">
        <w:rPr>
          <w:sz w:val="20"/>
          <w:szCs w:val="20"/>
        </w:rPr>
        <w:t>.</w:t>
      </w:r>
    </w:p>
    <w:p w14:paraId="7AC5A640" w14:textId="5C8450F7" w:rsidR="00375F75" w:rsidRDefault="00375F75" w:rsidP="00CC5CDD">
      <w:pPr>
        <w:pStyle w:val="NoSpacing"/>
        <w:ind w:left="720"/>
        <w:rPr>
          <w:sz w:val="20"/>
          <w:szCs w:val="20"/>
        </w:rPr>
      </w:pPr>
    </w:p>
    <w:p w14:paraId="1F9981A7" w14:textId="5B2302C6" w:rsidR="00250F2A" w:rsidRPr="003E5F2D" w:rsidRDefault="00250F2A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As Dorthy in the land of Oz</w:t>
      </w:r>
      <w:r w:rsidR="00375F75">
        <w:rPr>
          <w:sz w:val="20"/>
          <w:szCs w:val="20"/>
        </w:rPr>
        <w:t>,</w:t>
      </w:r>
      <w:r w:rsidRPr="003E5F2D">
        <w:rPr>
          <w:sz w:val="20"/>
          <w:szCs w:val="20"/>
        </w:rPr>
        <w:t xml:space="preserve"> </w:t>
      </w:r>
    </w:p>
    <w:p w14:paraId="44D10AED" w14:textId="7449141F" w:rsidR="00250F2A" w:rsidRPr="003E5F2D" w:rsidRDefault="00250F2A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 xml:space="preserve">The </w:t>
      </w:r>
      <w:r w:rsidR="002C7F0F" w:rsidRPr="003E5F2D">
        <w:rPr>
          <w:sz w:val="20"/>
          <w:szCs w:val="20"/>
        </w:rPr>
        <w:t>W</w:t>
      </w:r>
      <w:r w:rsidRPr="003E5F2D">
        <w:rPr>
          <w:sz w:val="20"/>
          <w:szCs w:val="20"/>
        </w:rPr>
        <w:t>est her witch abode</w:t>
      </w:r>
      <w:r w:rsidR="002C7F0F" w:rsidRPr="003E5F2D">
        <w:rPr>
          <w:sz w:val="20"/>
          <w:szCs w:val="20"/>
        </w:rPr>
        <w:t>.</w:t>
      </w:r>
    </w:p>
    <w:p w14:paraId="410C00A9" w14:textId="376E664F" w:rsidR="00250F2A" w:rsidRPr="003E5F2D" w:rsidRDefault="00082C2A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 xml:space="preserve">Our upside down </w:t>
      </w:r>
      <w:r w:rsidR="00375F75">
        <w:rPr>
          <w:sz w:val="20"/>
          <w:szCs w:val="20"/>
        </w:rPr>
        <w:t>was</w:t>
      </w:r>
      <w:r w:rsidRPr="003E5F2D">
        <w:rPr>
          <w:sz w:val="20"/>
          <w:szCs w:val="20"/>
        </w:rPr>
        <w:t xml:space="preserve"> North to us</w:t>
      </w:r>
      <w:r w:rsidR="00381F46">
        <w:rPr>
          <w:sz w:val="20"/>
          <w:szCs w:val="20"/>
        </w:rPr>
        <w:t>,</w:t>
      </w:r>
    </w:p>
    <w:p w14:paraId="29C60DF2" w14:textId="20352580" w:rsidR="00250F2A" w:rsidRPr="003E5F2D" w:rsidRDefault="00082C2A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That’s</w:t>
      </w:r>
      <w:r w:rsidR="00250F2A" w:rsidRPr="003E5F2D">
        <w:rPr>
          <w:sz w:val="20"/>
          <w:szCs w:val="20"/>
        </w:rPr>
        <w:t xml:space="preserve"> where we found our code.</w:t>
      </w:r>
    </w:p>
    <w:p w14:paraId="25C4E9C2" w14:textId="77777777" w:rsidR="00082C2A" w:rsidRPr="003E5F2D" w:rsidRDefault="00082C2A" w:rsidP="00CC5CDD">
      <w:pPr>
        <w:pStyle w:val="NoSpacing"/>
        <w:ind w:left="720"/>
        <w:rPr>
          <w:sz w:val="20"/>
          <w:szCs w:val="20"/>
        </w:rPr>
      </w:pPr>
    </w:p>
    <w:p w14:paraId="1CB53A96" w14:textId="58A2FED4" w:rsidR="00250F2A" w:rsidRPr="003E5F2D" w:rsidRDefault="00082C2A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 xml:space="preserve">Our mission there </w:t>
      </w:r>
      <w:proofErr w:type="gramStart"/>
      <w:r w:rsidRPr="003E5F2D">
        <w:rPr>
          <w:sz w:val="20"/>
          <w:szCs w:val="20"/>
        </w:rPr>
        <w:t>to</w:t>
      </w:r>
      <w:proofErr w:type="gramEnd"/>
      <w:r w:rsidRPr="003E5F2D">
        <w:rPr>
          <w:sz w:val="20"/>
          <w:szCs w:val="20"/>
        </w:rPr>
        <w:t xml:space="preserve"> seek and find</w:t>
      </w:r>
    </w:p>
    <w:p w14:paraId="0C0DBAE0" w14:textId="511DB79C" w:rsidR="00082C2A" w:rsidRPr="003E5F2D" w:rsidRDefault="00CC5CDD" w:rsidP="00CC5CDD">
      <w:pPr>
        <w:pStyle w:val="NoSpacing"/>
        <w:ind w:left="720"/>
        <w:rPr>
          <w:sz w:val="20"/>
          <w:szCs w:val="20"/>
        </w:rPr>
      </w:pPr>
      <w:r>
        <w:rPr>
          <w:sz w:val="20"/>
          <w:szCs w:val="20"/>
        </w:rPr>
        <w:t>The bad</w:t>
      </w:r>
      <w:r w:rsidR="00082C2A" w:rsidRPr="003E5F2D">
        <w:rPr>
          <w:sz w:val="20"/>
          <w:szCs w:val="20"/>
        </w:rPr>
        <w:t xml:space="preserve"> who </w:t>
      </w:r>
      <w:r w:rsidR="00415C67" w:rsidRPr="003E5F2D">
        <w:rPr>
          <w:sz w:val="20"/>
          <w:szCs w:val="20"/>
        </w:rPr>
        <w:t>lie</w:t>
      </w:r>
      <w:r w:rsidR="006D2AAE">
        <w:rPr>
          <w:sz w:val="20"/>
          <w:szCs w:val="20"/>
        </w:rPr>
        <w:t>s</w:t>
      </w:r>
      <w:r w:rsidR="00082C2A" w:rsidRPr="003E5F2D">
        <w:rPr>
          <w:sz w:val="20"/>
          <w:szCs w:val="20"/>
        </w:rPr>
        <w:t xml:space="preserve"> in wait</w:t>
      </w:r>
      <w:r w:rsidR="002C7F0F" w:rsidRPr="003E5F2D">
        <w:rPr>
          <w:sz w:val="20"/>
          <w:szCs w:val="20"/>
        </w:rPr>
        <w:t>,</w:t>
      </w:r>
    </w:p>
    <w:p w14:paraId="1F3B521F" w14:textId="4071E19F" w:rsidR="00082C2A" w:rsidRPr="003E5F2D" w:rsidRDefault="00082C2A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We hea</w:t>
      </w:r>
      <w:r w:rsidR="00415C67">
        <w:rPr>
          <w:sz w:val="20"/>
          <w:szCs w:val="20"/>
        </w:rPr>
        <w:t xml:space="preserve">rd their </w:t>
      </w:r>
      <w:r w:rsidRPr="003E5F2D">
        <w:rPr>
          <w:sz w:val="20"/>
          <w:szCs w:val="20"/>
        </w:rPr>
        <w:t>sounds, kn</w:t>
      </w:r>
      <w:r w:rsidR="00375F75">
        <w:rPr>
          <w:sz w:val="20"/>
          <w:szCs w:val="20"/>
        </w:rPr>
        <w:t>e</w:t>
      </w:r>
      <w:r w:rsidRPr="003E5F2D">
        <w:rPr>
          <w:sz w:val="20"/>
          <w:szCs w:val="20"/>
        </w:rPr>
        <w:t xml:space="preserve">w what they </w:t>
      </w:r>
      <w:r w:rsidR="00CC5CDD">
        <w:rPr>
          <w:sz w:val="20"/>
          <w:szCs w:val="20"/>
        </w:rPr>
        <w:t>s</w:t>
      </w:r>
      <w:r w:rsidR="00415C67">
        <w:rPr>
          <w:sz w:val="20"/>
          <w:szCs w:val="20"/>
        </w:rPr>
        <w:t>aid,</w:t>
      </w:r>
    </w:p>
    <w:p w14:paraId="46F90C67" w14:textId="6E23C705" w:rsidR="00082C2A" w:rsidRPr="003E5F2D" w:rsidRDefault="00082C2A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And then we seal</w:t>
      </w:r>
      <w:r w:rsidR="00415C67">
        <w:rPr>
          <w:sz w:val="20"/>
          <w:szCs w:val="20"/>
        </w:rPr>
        <w:t>ed</w:t>
      </w:r>
      <w:r w:rsidRPr="003E5F2D">
        <w:rPr>
          <w:sz w:val="20"/>
          <w:szCs w:val="20"/>
        </w:rPr>
        <w:t xml:space="preserve"> their fate.</w:t>
      </w:r>
    </w:p>
    <w:p w14:paraId="6C087544" w14:textId="77777777" w:rsidR="00F93910" w:rsidRPr="003E5F2D" w:rsidRDefault="00F93910" w:rsidP="00CC5CDD">
      <w:pPr>
        <w:pStyle w:val="NoSpacing"/>
        <w:ind w:left="720"/>
        <w:rPr>
          <w:sz w:val="20"/>
          <w:szCs w:val="20"/>
        </w:rPr>
      </w:pPr>
    </w:p>
    <w:p w14:paraId="4A886B82" w14:textId="4725103C" w:rsidR="00082C2A" w:rsidRPr="003E5F2D" w:rsidRDefault="00082C2A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 xml:space="preserve">Back West </w:t>
      </w:r>
      <w:r w:rsidR="00543845" w:rsidRPr="003E5F2D">
        <w:rPr>
          <w:sz w:val="20"/>
          <w:szCs w:val="20"/>
        </w:rPr>
        <w:t>some go</w:t>
      </w:r>
      <w:r w:rsidR="00F93910" w:rsidRPr="003E5F2D">
        <w:rPr>
          <w:sz w:val="20"/>
          <w:szCs w:val="20"/>
        </w:rPr>
        <w:t xml:space="preserve"> -</w:t>
      </w:r>
      <w:r w:rsidRPr="003E5F2D">
        <w:rPr>
          <w:sz w:val="20"/>
          <w:szCs w:val="20"/>
        </w:rPr>
        <w:t xml:space="preserve"> the lucky one</w:t>
      </w:r>
      <w:r w:rsidR="00F93910" w:rsidRPr="003E5F2D">
        <w:rPr>
          <w:sz w:val="20"/>
          <w:szCs w:val="20"/>
        </w:rPr>
        <w:t>s -</w:t>
      </w:r>
    </w:p>
    <w:p w14:paraId="7C4DA8E1" w14:textId="6D65A6F9" w:rsidR="00082C2A" w:rsidRPr="003E5F2D" w:rsidRDefault="00082C2A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Back home to NKP</w:t>
      </w:r>
      <w:r w:rsidR="00F93910" w:rsidRPr="003E5F2D">
        <w:rPr>
          <w:sz w:val="20"/>
          <w:szCs w:val="20"/>
        </w:rPr>
        <w:t>.</w:t>
      </w:r>
    </w:p>
    <w:p w14:paraId="39A24714" w14:textId="2E5FC514" w:rsidR="00082C2A" w:rsidRPr="003E5F2D" w:rsidRDefault="00F93910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Back home to sleep another night</w:t>
      </w:r>
    </w:p>
    <w:p w14:paraId="61FC075E" w14:textId="0CEF3EFB" w:rsidR="00F93910" w:rsidRPr="003E5F2D" w:rsidRDefault="00F93910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Their nightmare soon to be.</w:t>
      </w:r>
    </w:p>
    <w:p w14:paraId="570ABF5B" w14:textId="77777777" w:rsidR="00543845" w:rsidRPr="003E5F2D" w:rsidRDefault="00543845" w:rsidP="00CC5CDD">
      <w:pPr>
        <w:pStyle w:val="NoSpacing"/>
        <w:ind w:left="720"/>
        <w:rPr>
          <w:sz w:val="20"/>
          <w:szCs w:val="20"/>
        </w:rPr>
      </w:pPr>
    </w:p>
    <w:p w14:paraId="28A0D820" w14:textId="1D8B2442" w:rsidR="00543845" w:rsidRPr="003E5F2D" w:rsidRDefault="00543845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Or will it be one of those days</w:t>
      </w:r>
    </w:p>
    <w:p w14:paraId="57D65E40" w14:textId="6BB7D741" w:rsidR="00F93910" w:rsidRPr="003E5F2D" w:rsidRDefault="00F93910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 xml:space="preserve">When </w:t>
      </w:r>
      <w:proofErr w:type="gramStart"/>
      <w:r w:rsidRPr="003E5F2D">
        <w:rPr>
          <w:sz w:val="20"/>
          <w:szCs w:val="20"/>
        </w:rPr>
        <w:t>creature c</w:t>
      </w:r>
      <w:r w:rsidR="003E5F2D" w:rsidRPr="003E5F2D">
        <w:rPr>
          <w:sz w:val="20"/>
          <w:szCs w:val="20"/>
        </w:rPr>
        <w:t>o</w:t>
      </w:r>
      <w:r w:rsidRPr="003E5F2D">
        <w:rPr>
          <w:sz w:val="20"/>
          <w:szCs w:val="20"/>
        </w:rPr>
        <w:t>me</w:t>
      </w:r>
      <w:r w:rsidR="00967993">
        <w:rPr>
          <w:sz w:val="20"/>
          <w:szCs w:val="20"/>
        </w:rPr>
        <w:t>s</w:t>
      </w:r>
      <w:proofErr w:type="gramEnd"/>
      <w:r w:rsidRPr="003E5F2D">
        <w:rPr>
          <w:sz w:val="20"/>
          <w:szCs w:val="20"/>
        </w:rPr>
        <w:t xml:space="preserve"> around,</w:t>
      </w:r>
    </w:p>
    <w:p w14:paraId="7332EFCB" w14:textId="455AC754" w:rsidR="00F93910" w:rsidRPr="003E5F2D" w:rsidRDefault="00F93910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And pass you up</w:t>
      </w:r>
      <w:r w:rsidR="002C7F0F" w:rsidRPr="003E5F2D">
        <w:rPr>
          <w:sz w:val="20"/>
          <w:szCs w:val="20"/>
        </w:rPr>
        <w:t>,</w:t>
      </w:r>
      <w:r w:rsidRPr="003E5F2D">
        <w:rPr>
          <w:sz w:val="20"/>
          <w:szCs w:val="20"/>
        </w:rPr>
        <w:t xml:space="preserve"> your friend</w:t>
      </w:r>
      <w:r w:rsidR="003E5F2D" w:rsidRPr="003E5F2D">
        <w:rPr>
          <w:sz w:val="20"/>
          <w:szCs w:val="20"/>
        </w:rPr>
        <w:t>s</w:t>
      </w:r>
      <w:r w:rsidRPr="003E5F2D">
        <w:rPr>
          <w:sz w:val="20"/>
          <w:szCs w:val="20"/>
        </w:rPr>
        <w:t xml:space="preserve"> to choose,</w:t>
      </w:r>
    </w:p>
    <w:p w14:paraId="30DB9470" w14:textId="0B17732C" w:rsidR="00F93910" w:rsidRPr="003E5F2D" w:rsidRDefault="00F93910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And leave you on the ground.</w:t>
      </w:r>
    </w:p>
    <w:p w14:paraId="1F8D764F" w14:textId="77777777" w:rsidR="00F93910" w:rsidRPr="003E5F2D" w:rsidRDefault="00F93910" w:rsidP="00CC5CDD">
      <w:pPr>
        <w:pStyle w:val="NoSpacing"/>
        <w:ind w:left="720"/>
        <w:rPr>
          <w:sz w:val="20"/>
          <w:szCs w:val="20"/>
        </w:rPr>
      </w:pPr>
    </w:p>
    <w:p w14:paraId="2EFB6D9F" w14:textId="30B32DC9" w:rsidR="00F93910" w:rsidRPr="003E5F2D" w:rsidRDefault="00F93910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 xml:space="preserve">No one </w:t>
      </w:r>
      <w:r w:rsidR="00A901E9" w:rsidRPr="003E5F2D">
        <w:rPr>
          <w:sz w:val="20"/>
          <w:szCs w:val="20"/>
        </w:rPr>
        <w:t>I knew, at least I thought</w:t>
      </w:r>
    </w:p>
    <w:p w14:paraId="6E98E399" w14:textId="52596D8A" w:rsidR="00A901E9" w:rsidRPr="003E5F2D" w:rsidRDefault="00A901E9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 xml:space="preserve">Had ever feared </w:t>
      </w:r>
      <w:proofErr w:type="gramStart"/>
      <w:r w:rsidRPr="003E5F2D">
        <w:rPr>
          <w:sz w:val="20"/>
          <w:szCs w:val="20"/>
        </w:rPr>
        <w:t>to fly</w:t>
      </w:r>
      <w:proofErr w:type="gramEnd"/>
      <w:r w:rsidR="00F80914" w:rsidRPr="003E5F2D">
        <w:rPr>
          <w:sz w:val="20"/>
          <w:szCs w:val="20"/>
        </w:rPr>
        <w:t>.</w:t>
      </w:r>
    </w:p>
    <w:p w14:paraId="176F2938" w14:textId="77777777" w:rsidR="00A901E9" w:rsidRPr="003E5F2D" w:rsidRDefault="00A901E9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No one I knew, at least I thought</w:t>
      </w:r>
    </w:p>
    <w:p w14:paraId="78941C5A" w14:textId="7E153495" w:rsidR="00A901E9" w:rsidRPr="003E5F2D" w:rsidRDefault="00A901E9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Had ever feared to die.</w:t>
      </w:r>
    </w:p>
    <w:p w14:paraId="2BD3279D" w14:textId="77777777" w:rsidR="003E5F2D" w:rsidRPr="003E5F2D" w:rsidRDefault="003E5F2D" w:rsidP="00CC5CDD">
      <w:pPr>
        <w:pStyle w:val="NoSpacing"/>
        <w:ind w:left="720"/>
        <w:rPr>
          <w:sz w:val="20"/>
          <w:szCs w:val="20"/>
        </w:rPr>
      </w:pPr>
    </w:p>
    <w:p w14:paraId="3EB0964B" w14:textId="2551BC9C" w:rsidR="003E5F2D" w:rsidRPr="003E5F2D" w:rsidRDefault="003E5F2D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No one I knew, at least I thought</w:t>
      </w:r>
    </w:p>
    <w:p w14:paraId="25CBB963" w14:textId="4BBD611F" w:rsidR="003E5F2D" w:rsidRPr="003E5F2D" w:rsidRDefault="003E5F2D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Had ever mentioned fear.</w:t>
      </w:r>
    </w:p>
    <w:p w14:paraId="6F27B665" w14:textId="316E794A" w:rsidR="003E5F2D" w:rsidRPr="003E5F2D" w:rsidRDefault="003E5F2D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No one I knew, at least I thought</w:t>
      </w:r>
    </w:p>
    <w:p w14:paraId="494DE986" w14:textId="5139460F" w:rsidR="003E5F2D" w:rsidRPr="003E5F2D" w:rsidRDefault="003E5F2D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Had ever shed a tear.</w:t>
      </w:r>
    </w:p>
    <w:p w14:paraId="3E73BA37" w14:textId="77777777" w:rsidR="00F93910" w:rsidRPr="003E5F2D" w:rsidRDefault="00F93910" w:rsidP="00CC5CDD">
      <w:pPr>
        <w:pStyle w:val="NoSpacing"/>
        <w:ind w:left="720"/>
        <w:rPr>
          <w:sz w:val="20"/>
          <w:szCs w:val="20"/>
        </w:rPr>
      </w:pPr>
    </w:p>
    <w:p w14:paraId="086852D7" w14:textId="430AA77E" w:rsidR="00A901E9" w:rsidRPr="003E5F2D" w:rsidRDefault="00A901E9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 xml:space="preserve">I guess those words that echoed </w:t>
      </w:r>
      <w:r w:rsidR="002C7F0F" w:rsidRPr="003E5F2D">
        <w:rPr>
          <w:sz w:val="20"/>
          <w:szCs w:val="20"/>
        </w:rPr>
        <w:t>through</w:t>
      </w:r>
    </w:p>
    <w:p w14:paraId="13DCC3C0" w14:textId="3142ED39" w:rsidR="00A901E9" w:rsidRPr="003E5F2D" w:rsidRDefault="00A901E9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Our b</w:t>
      </w:r>
      <w:r w:rsidR="00CC5CDD">
        <w:rPr>
          <w:sz w:val="20"/>
          <w:szCs w:val="20"/>
        </w:rPr>
        <w:t>ed</w:t>
      </w:r>
      <w:r w:rsidRPr="003E5F2D">
        <w:rPr>
          <w:sz w:val="20"/>
          <w:szCs w:val="20"/>
        </w:rPr>
        <w:t>room every night</w:t>
      </w:r>
      <w:r w:rsidR="00415C67">
        <w:rPr>
          <w:sz w:val="20"/>
          <w:szCs w:val="20"/>
        </w:rPr>
        <w:t xml:space="preserve"> -</w:t>
      </w:r>
    </w:p>
    <w:p w14:paraId="45CFE5B5" w14:textId="6CEC5351" w:rsidR="00A901E9" w:rsidRPr="003E5F2D" w:rsidRDefault="00A901E9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 xml:space="preserve">Those haunting words of flyers </w:t>
      </w:r>
      <w:proofErr w:type="gramStart"/>
      <w:r w:rsidRPr="003E5F2D">
        <w:rPr>
          <w:sz w:val="20"/>
          <w:szCs w:val="20"/>
        </w:rPr>
        <w:t>old</w:t>
      </w:r>
      <w:proofErr w:type="gramEnd"/>
    </w:p>
    <w:p w14:paraId="72321FE4" w14:textId="18FF7654" w:rsidR="00A901E9" w:rsidRPr="003E5F2D" w:rsidRDefault="00A901E9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Will never pierce the light.</w:t>
      </w:r>
    </w:p>
    <w:p w14:paraId="2361FEEE" w14:textId="77777777" w:rsidR="00937F08" w:rsidRDefault="00937F08" w:rsidP="00CC5CDD">
      <w:pPr>
        <w:pStyle w:val="NoSpacing"/>
        <w:ind w:left="720"/>
        <w:rPr>
          <w:sz w:val="20"/>
          <w:szCs w:val="20"/>
        </w:rPr>
      </w:pPr>
    </w:p>
    <w:p w14:paraId="65AFB8E4" w14:textId="5DA5EB4B" w:rsidR="00967993" w:rsidRPr="003E5F2D" w:rsidRDefault="00967993" w:rsidP="00CC5CDD">
      <w:pPr>
        <w:pStyle w:val="NoSpacing"/>
        <w:ind w:left="720"/>
        <w:rPr>
          <w:sz w:val="20"/>
          <w:szCs w:val="20"/>
        </w:rPr>
      </w:pPr>
      <w:r>
        <w:rPr>
          <w:sz w:val="20"/>
          <w:szCs w:val="20"/>
        </w:rPr>
        <w:t>Those words of what</w:t>
      </w:r>
      <w:r w:rsidRPr="003E5F2D">
        <w:rPr>
          <w:sz w:val="20"/>
          <w:szCs w:val="20"/>
        </w:rPr>
        <w:t xml:space="preserve"> you feel each day</w:t>
      </w:r>
    </w:p>
    <w:p w14:paraId="2154EAC2" w14:textId="77777777" w:rsidR="00967993" w:rsidRPr="003E5F2D" w:rsidRDefault="00967993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But never to be shown.</w:t>
      </w:r>
    </w:p>
    <w:p w14:paraId="51BEC57B" w14:textId="77777777" w:rsidR="00967993" w:rsidRPr="003E5F2D" w:rsidRDefault="00967993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>The more you feel, the less you show.</w:t>
      </w:r>
    </w:p>
    <w:p w14:paraId="1EAAD195" w14:textId="77777777" w:rsidR="00967993" w:rsidRPr="003E5F2D" w:rsidRDefault="00967993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 xml:space="preserve">The hidden truth </w:t>
      </w:r>
      <w:proofErr w:type="gramStart"/>
      <w:r w:rsidRPr="003E5F2D">
        <w:rPr>
          <w:sz w:val="20"/>
          <w:szCs w:val="20"/>
        </w:rPr>
        <w:t>unknown</w:t>
      </w:r>
      <w:proofErr w:type="gramEnd"/>
      <w:r w:rsidRPr="003E5F2D">
        <w:rPr>
          <w:sz w:val="20"/>
          <w:szCs w:val="20"/>
        </w:rPr>
        <w:t>.</w:t>
      </w:r>
    </w:p>
    <w:p w14:paraId="1A370910" w14:textId="77777777" w:rsidR="00967993" w:rsidRPr="003E5F2D" w:rsidRDefault="00967993" w:rsidP="00CC5CDD">
      <w:pPr>
        <w:pStyle w:val="NoSpacing"/>
        <w:ind w:left="720"/>
        <w:rPr>
          <w:sz w:val="20"/>
          <w:szCs w:val="20"/>
        </w:rPr>
      </w:pPr>
    </w:p>
    <w:p w14:paraId="2B98DCFE" w14:textId="00878C74" w:rsidR="008D2FF9" w:rsidRPr="003E5F2D" w:rsidRDefault="00F242ED" w:rsidP="00CC5CDD">
      <w:pPr>
        <w:pStyle w:val="NoSpacing"/>
        <w:ind w:left="720"/>
        <w:rPr>
          <w:sz w:val="20"/>
          <w:szCs w:val="20"/>
        </w:rPr>
      </w:pPr>
      <w:proofErr w:type="gramStart"/>
      <w:r>
        <w:rPr>
          <w:sz w:val="20"/>
          <w:szCs w:val="20"/>
        </w:rPr>
        <w:t>But</w:t>
      </w:r>
      <w:r w:rsidR="008D2FF9" w:rsidRPr="003E5F2D">
        <w:rPr>
          <w:sz w:val="20"/>
          <w:szCs w:val="20"/>
        </w:rPr>
        <w:t>,</w:t>
      </w:r>
      <w:proofErr w:type="gramEnd"/>
      <w:r w:rsidR="008D2FF9" w:rsidRPr="003E5F2D">
        <w:rPr>
          <w:sz w:val="20"/>
          <w:szCs w:val="20"/>
        </w:rPr>
        <w:t xml:space="preserve"> fear </w:t>
      </w:r>
      <w:r w:rsidR="008D2FF9">
        <w:rPr>
          <w:sz w:val="20"/>
          <w:szCs w:val="20"/>
        </w:rPr>
        <w:t>was</w:t>
      </w:r>
      <w:r w:rsidR="008D2FF9" w:rsidRPr="003E5F2D">
        <w:rPr>
          <w:sz w:val="20"/>
          <w:szCs w:val="20"/>
        </w:rPr>
        <w:t xml:space="preserve"> what </w:t>
      </w:r>
      <w:r w:rsidR="008D2FF9">
        <w:rPr>
          <w:sz w:val="20"/>
          <w:szCs w:val="20"/>
        </w:rPr>
        <w:t xml:space="preserve">we felt </w:t>
      </w:r>
      <w:r w:rsidR="008D2FF9" w:rsidRPr="003E5F2D">
        <w:rPr>
          <w:sz w:val="20"/>
          <w:szCs w:val="20"/>
        </w:rPr>
        <w:t>each day</w:t>
      </w:r>
    </w:p>
    <w:p w14:paraId="2262D0B8" w14:textId="77777777" w:rsidR="008D2FF9" w:rsidRPr="003E5F2D" w:rsidRDefault="008D2FF9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 xml:space="preserve">But never </w:t>
      </w:r>
      <w:r>
        <w:rPr>
          <w:sz w:val="20"/>
          <w:szCs w:val="20"/>
        </w:rPr>
        <w:t>once addressed</w:t>
      </w:r>
      <w:r w:rsidRPr="003E5F2D">
        <w:rPr>
          <w:sz w:val="20"/>
          <w:szCs w:val="20"/>
        </w:rPr>
        <w:t>.</w:t>
      </w:r>
    </w:p>
    <w:p w14:paraId="43EDF185" w14:textId="5B9B7234" w:rsidR="008D2FF9" w:rsidRDefault="00CC5CDD" w:rsidP="00CC5CDD">
      <w:pPr>
        <w:pStyle w:val="NoSpacing"/>
        <w:ind w:left="720"/>
        <w:rPr>
          <w:sz w:val="20"/>
          <w:szCs w:val="20"/>
        </w:rPr>
      </w:pPr>
      <w:r>
        <w:rPr>
          <w:sz w:val="20"/>
          <w:szCs w:val="20"/>
        </w:rPr>
        <w:t>We</w:t>
      </w:r>
      <w:r w:rsidR="008D2FF9">
        <w:rPr>
          <w:sz w:val="20"/>
          <w:szCs w:val="20"/>
        </w:rPr>
        <w:t xml:space="preserve"> had to hide it to survive</w:t>
      </w:r>
      <w:r>
        <w:rPr>
          <w:sz w:val="20"/>
          <w:szCs w:val="20"/>
        </w:rPr>
        <w:t>,</w:t>
      </w:r>
    </w:p>
    <w:p w14:paraId="1A574A85" w14:textId="08301671" w:rsidR="008D2FF9" w:rsidRPr="003E5F2D" w:rsidRDefault="00CC5CDD" w:rsidP="00CC5CDD">
      <w:pPr>
        <w:pStyle w:val="NoSpacing"/>
        <w:ind w:left="720"/>
        <w:rPr>
          <w:sz w:val="20"/>
          <w:szCs w:val="20"/>
        </w:rPr>
      </w:pPr>
      <w:r>
        <w:rPr>
          <w:sz w:val="20"/>
          <w:szCs w:val="20"/>
        </w:rPr>
        <w:t>Our</w:t>
      </w:r>
      <w:r w:rsidR="008D2FF9">
        <w:rPr>
          <w:sz w:val="20"/>
          <w:szCs w:val="20"/>
        </w:rPr>
        <w:t xml:space="preserve"> </w:t>
      </w:r>
      <w:r w:rsidR="00415C67">
        <w:rPr>
          <w:sz w:val="20"/>
          <w:szCs w:val="20"/>
        </w:rPr>
        <w:t>courage</w:t>
      </w:r>
      <w:r w:rsidR="008D2FF9">
        <w:rPr>
          <w:sz w:val="20"/>
          <w:szCs w:val="20"/>
        </w:rPr>
        <w:t xml:space="preserve"> to attest.</w:t>
      </w:r>
    </w:p>
    <w:p w14:paraId="72131C7A" w14:textId="77777777" w:rsidR="008D2FF9" w:rsidRDefault="008D2FF9" w:rsidP="00CC5CDD">
      <w:pPr>
        <w:pStyle w:val="NoSpacing"/>
        <w:ind w:left="720"/>
        <w:rPr>
          <w:sz w:val="20"/>
          <w:szCs w:val="20"/>
        </w:rPr>
      </w:pPr>
    </w:p>
    <w:p w14:paraId="4F0C3D12" w14:textId="4FA7C3E6" w:rsidR="00937F08" w:rsidRPr="003E5F2D" w:rsidRDefault="00937F08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 xml:space="preserve">Our motto then </w:t>
      </w:r>
      <w:r w:rsidR="00EE2E36" w:rsidRPr="003E5F2D">
        <w:rPr>
          <w:sz w:val="20"/>
          <w:szCs w:val="20"/>
        </w:rPr>
        <w:t>A</w:t>
      </w:r>
      <w:r w:rsidRPr="003E5F2D">
        <w:rPr>
          <w:sz w:val="20"/>
          <w:szCs w:val="20"/>
        </w:rPr>
        <w:t xml:space="preserve">lone, </w:t>
      </w:r>
      <w:r w:rsidR="00EE2E36" w:rsidRPr="003E5F2D">
        <w:rPr>
          <w:sz w:val="20"/>
          <w:szCs w:val="20"/>
        </w:rPr>
        <w:t>U</w:t>
      </w:r>
      <w:r w:rsidRPr="003E5F2D">
        <w:rPr>
          <w:sz w:val="20"/>
          <w:szCs w:val="20"/>
        </w:rPr>
        <w:t xml:space="preserve">narmed, </w:t>
      </w:r>
    </w:p>
    <w:p w14:paraId="38276C9E" w14:textId="73FC0F81" w:rsidR="00937F08" w:rsidRPr="003E5F2D" w:rsidRDefault="00937F08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 xml:space="preserve">And always </w:t>
      </w:r>
      <w:r w:rsidR="00EE2E36" w:rsidRPr="003E5F2D">
        <w:rPr>
          <w:sz w:val="20"/>
          <w:szCs w:val="20"/>
        </w:rPr>
        <w:t>U</w:t>
      </w:r>
      <w:r w:rsidRPr="003E5F2D">
        <w:rPr>
          <w:sz w:val="20"/>
          <w:szCs w:val="20"/>
        </w:rPr>
        <w:t>nafraid</w:t>
      </w:r>
      <w:r w:rsidR="00375F75">
        <w:rPr>
          <w:sz w:val="20"/>
          <w:szCs w:val="20"/>
        </w:rPr>
        <w:t>,</w:t>
      </w:r>
    </w:p>
    <w:p w14:paraId="383EF54C" w14:textId="7E54671C" w:rsidR="00937F08" w:rsidRPr="003E5F2D" w:rsidRDefault="00937F08" w:rsidP="00CC5CDD">
      <w:pPr>
        <w:pStyle w:val="NoSpacing"/>
        <w:ind w:left="720"/>
        <w:rPr>
          <w:sz w:val="20"/>
          <w:szCs w:val="20"/>
        </w:rPr>
      </w:pPr>
      <w:proofErr w:type="gramStart"/>
      <w:r w:rsidRPr="003E5F2D">
        <w:rPr>
          <w:sz w:val="20"/>
          <w:szCs w:val="20"/>
        </w:rPr>
        <w:t>W</w:t>
      </w:r>
      <w:r w:rsidR="005F4BD3" w:rsidRPr="003E5F2D">
        <w:rPr>
          <w:sz w:val="20"/>
          <w:szCs w:val="20"/>
        </w:rPr>
        <w:t>as</w:t>
      </w:r>
      <w:proofErr w:type="gramEnd"/>
      <w:r w:rsidR="005F4BD3" w:rsidRPr="003E5F2D">
        <w:rPr>
          <w:sz w:val="20"/>
          <w:szCs w:val="20"/>
        </w:rPr>
        <w:t xml:space="preserve"> </w:t>
      </w:r>
      <w:proofErr w:type="gramStart"/>
      <w:r w:rsidR="005F4BD3" w:rsidRPr="003E5F2D">
        <w:rPr>
          <w:sz w:val="20"/>
          <w:szCs w:val="20"/>
        </w:rPr>
        <w:t>really just</w:t>
      </w:r>
      <w:proofErr w:type="gramEnd"/>
      <w:r w:rsidR="005F4BD3" w:rsidRPr="003E5F2D">
        <w:rPr>
          <w:sz w:val="20"/>
          <w:szCs w:val="20"/>
        </w:rPr>
        <w:t xml:space="preserve"> to hide the fear</w:t>
      </w:r>
      <w:r w:rsidR="00EB7BE9">
        <w:rPr>
          <w:sz w:val="20"/>
          <w:szCs w:val="20"/>
        </w:rPr>
        <w:t>,</w:t>
      </w:r>
    </w:p>
    <w:p w14:paraId="531777AD" w14:textId="27EBB689" w:rsidR="00277CBA" w:rsidRPr="003E5F2D" w:rsidRDefault="005F4BD3" w:rsidP="00277CBA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 xml:space="preserve">The daily </w:t>
      </w:r>
      <w:r w:rsidR="00FD6248">
        <w:rPr>
          <w:sz w:val="20"/>
          <w:szCs w:val="20"/>
        </w:rPr>
        <w:t>cruel</w:t>
      </w:r>
      <w:r w:rsidRPr="003E5F2D">
        <w:rPr>
          <w:sz w:val="20"/>
          <w:szCs w:val="20"/>
        </w:rPr>
        <w:t xml:space="preserve"> charade</w:t>
      </w:r>
      <w:r w:rsidR="00375F75">
        <w:rPr>
          <w:sz w:val="20"/>
          <w:szCs w:val="20"/>
        </w:rPr>
        <w:t>.</w:t>
      </w:r>
    </w:p>
    <w:p w14:paraId="28F7DBC9" w14:textId="342A453F" w:rsidR="00F93910" w:rsidRPr="003E5F2D" w:rsidRDefault="00FC2FE8" w:rsidP="00CC5CDD">
      <w:pPr>
        <w:pStyle w:val="NoSpacing"/>
        <w:ind w:left="720"/>
        <w:rPr>
          <w:sz w:val="20"/>
          <w:szCs w:val="20"/>
        </w:rPr>
      </w:pPr>
      <w:r w:rsidRPr="003E5F2D">
        <w:rPr>
          <w:sz w:val="20"/>
          <w:szCs w:val="20"/>
        </w:rPr>
        <w:t xml:space="preserve">                                        Dennis Swartz</w:t>
      </w:r>
    </w:p>
    <w:sectPr w:rsidR="00F93910" w:rsidRPr="003E5F2D" w:rsidSect="00277CBA">
      <w:type w:val="continuous"/>
      <w:pgSz w:w="12240" w:h="15840"/>
      <w:pgMar w:top="1008" w:right="576" w:bottom="144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erriweather">
    <w:charset w:val="00"/>
    <w:family w:val="auto"/>
    <w:pitch w:val="variable"/>
    <w:sig w:usb0="20000207" w:usb1="00000002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zsTQ3MrUwMjM1MjdS0lEKTi0uzszPAykwqwUAYgRF1CwAAAA="/>
  </w:docVars>
  <w:rsids>
    <w:rsidRoot w:val="00BD31D0"/>
    <w:rsid w:val="00034CBE"/>
    <w:rsid w:val="00082C2A"/>
    <w:rsid w:val="001678A0"/>
    <w:rsid w:val="00184CEB"/>
    <w:rsid w:val="001B6576"/>
    <w:rsid w:val="0022300B"/>
    <w:rsid w:val="00250F2A"/>
    <w:rsid w:val="00277CBA"/>
    <w:rsid w:val="002C7F0F"/>
    <w:rsid w:val="00364AEF"/>
    <w:rsid w:val="00375F75"/>
    <w:rsid w:val="00381F46"/>
    <w:rsid w:val="003A0B66"/>
    <w:rsid w:val="003E5F2D"/>
    <w:rsid w:val="00415C67"/>
    <w:rsid w:val="00431391"/>
    <w:rsid w:val="00494F0E"/>
    <w:rsid w:val="00543845"/>
    <w:rsid w:val="0055050B"/>
    <w:rsid w:val="005D07FC"/>
    <w:rsid w:val="005F4BD3"/>
    <w:rsid w:val="00600AF8"/>
    <w:rsid w:val="00612F42"/>
    <w:rsid w:val="006D2AAE"/>
    <w:rsid w:val="00723D6E"/>
    <w:rsid w:val="00753A1D"/>
    <w:rsid w:val="0089548D"/>
    <w:rsid w:val="008D2FF9"/>
    <w:rsid w:val="00937F08"/>
    <w:rsid w:val="00967454"/>
    <w:rsid w:val="00967993"/>
    <w:rsid w:val="009E2646"/>
    <w:rsid w:val="00A01988"/>
    <w:rsid w:val="00A901E9"/>
    <w:rsid w:val="00BD31D0"/>
    <w:rsid w:val="00CC5CDD"/>
    <w:rsid w:val="00CC6EDC"/>
    <w:rsid w:val="00D05278"/>
    <w:rsid w:val="00D11566"/>
    <w:rsid w:val="00DC42EF"/>
    <w:rsid w:val="00DE364C"/>
    <w:rsid w:val="00DF2DE6"/>
    <w:rsid w:val="00DF3420"/>
    <w:rsid w:val="00E00F80"/>
    <w:rsid w:val="00E27D93"/>
    <w:rsid w:val="00E366AD"/>
    <w:rsid w:val="00EB7BE9"/>
    <w:rsid w:val="00EE2E36"/>
    <w:rsid w:val="00F242ED"/>
    <w:rsid w:val="00F5656F"/>
    <w:rsid w:val="00F73A01"/>
    <w:rsid w:val="00F80914"/>
    <w:rsid w:val="00F93910"/>
    <w:rsid w:val="00FC2FE8"/>
    <w:rsid w:val="00FD6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82101"/>
  <w15:chartTrackingRefBased/>
  <w15:docId w15:val="{C4589D86-C808-49AB-B791-D0E712F70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31D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31D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31D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31D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31D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31D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31D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31D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31D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31D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31D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31D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31D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31D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31D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31D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31D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31D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D31D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31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31D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D31D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D31D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D31D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D31D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D31D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D31D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D31D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D31D0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DC42E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3</TotalTime>
  <Pages>1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Swartz</dc:creator>
  <cp:keywords/>
  <dc:description/>
  <cp:lastModifiedBy>Dennis Swartz</cp:lastModifiedBy>
  <cp:revision>8</cp:revision>
  <cp:lastPrinted>2025-06-20T21:31:00Z</cp:lastPrinted>
  <dcterms:created xsi:type="dcterms:W3CDTF">2025-06-18T00:55:00Z</dcterms:created>
  <dcterms:modified xsi:type="dcterms:W3CDTF">2025-06-24T16:00:00Z</dcterms:modified>
</cp:coreProperties>
</file>